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AA1E4" w14:textId="77777777" w:rsidR="00C46167" w:rsidRDefault="00C46167" w:rsidP="00C46167">
      <w:pPr>
        <w:ind w:left="360"/>
      </w:pPr>
    </w:p>
    <w:p w14:paraId="51CAD563" w14:textId="77777777" w:rsidR="00160C63" w:rsidRDefault="00160C63" w:rsidP="00130386"/>
    <w:p w14:paraId="4133069B" w14:textId="77777777" w:rsidR="00BC1329" w:rsidRDefault="00BC1329" w:rsidP="00A16730">
      <w:pPr>
        <w:rPr>
          <w:b/>
        </w:rPr>
      </w:pPr>
      <w:r>
        <w:rPr>
          <w:b/>
        </w:rPr>
        <w:t>Lessons Learned from the 2018 Presidential Election in Madagascar:</w:t>
      </w:r>
    </w:p>
    <w:p w14:paraId="0F464A68" w14:textId="20D807E9" w:rsidR="002F0A19" w:rsidRPr="002F0A19" w:rsidRDefault="002F0A19" w:rsidP="00A16730">
      <w:pPr>
        <w:rPr>
          <w:b/>
        </w:rPr>
      </w:pPr>
      <w:commentRangeStart w:id="0"/>
      <w:r w:rsidRPr="002F0A19">
        <w:rPr>
          <w:b/>
        </w:rPr>
        <w:t xml:space="preserve">Breaking the Cycle </w:t>
      </w:r>
      <w:proofErr w:type="gramStart"/>
      <w:r w:rsidRPr="002F0A19">
        <w:rPr>
          <w:b/>
        </w:rPr>
        <w:t>of  Political</w:t>
      </w:r>
      <w:proofErr w:type="gramEnd"/>
      <w:r w:rsidRPr="002F0A19">
        <w:rPr>
          <w:b/>
        </w:rPr>
        <w:t xml:space="preserve"> Morass</w:t>
      </w:r>
      <w:commentRangeEnd w:id="0"/>
      <w:r w:rsidR="00FA6153">
        <w:rPr>
          <w:rStyle w:val="CommentReference"/>
          <w:rFonts w:ascii="Garamond" w:hAnsi="Garamond" w:cstheme="minorBidi"/>
          <w:lang w:val="en-GB"/>
        </w:rPr>
        <w:commentReference w:id="0"/>
      </w:r>
    </w:p>
    <w:p w14:paraId="16A13BF8" w14:textId="77777777" w:rsidR="002F0A19" w:rsidRDefault="002F0A19" w:rsidP="00A16730"/>
    <w:p w14:paraId="7DB25859" w14:textId="46BEEFB1" w:rsidR="00A16730" w:rsidRDefault="00F05516" w:rsidP="00D50F1D">
      <w:r>
        <w:t xml:space="preserve">Madagascar has a history of cyclical social movements driving political change.  This can largely be attributed to a narrow political space replete with </w:t>
      </w:r>
      <w:r w:rsidR="0085440C">
        <w:t>predatory</w:t>
      </w:r>
      <w:r>
        <w:t xml:space="preserve"> actors married to private sector interests</w:t>
      </w:r>
      <w:r w:rsidR="00DD3BEB">
        <w:t xml:space="preserve"> and civil society leaders who are captured by rents</w:t>
      </w:r>
      <w:r>
        <w:t xml:space="preserve">. </w:t>
      </w:r>
      <w:proofErr w:type="gramStart"/>
      <w:r w:rsidR="00907F46">
        <w:t>Entering into</w:t>
      </w:r>
      <w:proofErr w:type="gramEnd"/>
      <w:r w:rsidR="00907F46">
        <w:t xml:space="preserve"> the November 2018 elections</w:t>
      </w:r>
      <w:r w:rsidR="00A16730">
        <w:t xml:space="preserve"> </w:t>
      </w:r>
      <w:commentRangeStart w:id="1"/>
      <w:r w:rsidR="00907F46">
        <w:t xml:space="preserve">the electorate </w:t>
      </w:r>
      <w:r w:rsidR="004D2863">
        <w:t>was</w:t>
      </w:r>
      <w:r w:rsidR="00907F46">
        <w:t xml:space="preserve"> at an impasse</w:t>
      </w:r>
      <w:commentRangeEnd w:id="1"/>
      <w:r w:rsidR="00BC1329">
        <w:rPr>
          <w:rStyle w:val="CommentReference"/>
          <w:rFonts w:ascii="Garamond" w:hAnsi="Garamond" w:cstheme="minorBidi"/>
          <w:lang w:val="en-GB"/>
        </w:rPr>
        <w:commentReference w:id="1"/>
      </w:r>
      <w:r w:rsidR="00907F46">
        <w:t xml:space="preserve">.  The only three viable presidential candidates </w:t>
      </w:r>
      <w:r w:rsidR="004D2863">
        <w:t>were</w:t>
      </w:r>
      <w:r w:rsidR="00907F46">
        <w:t xml:space="preserve"> discredited</w:t>
      </w:r>
      <w:r w:rsidR="00173B5C">
        <w:t xml:space="preserve"> giving rise to popular perceptions of disenfranchisement and a divided international community</w:t>
      </w:r>
      <w:r w:rsidR="00907F46">
        <w:t xml:space="preserve">.  </w:t>
      </w:r>
      <w:r w:rsidR="00D50F1D">
        <w:t xml:space="preserve">Unpacking the complex social features </w:t>
      </w:r>
      <w:r w:rsidR="0085440C">
        <w:t>that</w:t>
      </w:r>
      <w:r w:rsidR="00D50F1D">
        <w:t xml:space="preserve"> continuously undergird cyclical instability is necessarily </w:t>
      </w:r>
      <w:r w:rsidR="004D2863">
        <w:t xml:space="preserve">an </w:t>
      </w:r>
      <w:r w:rsidR="00D50F1D">
        <w:t xml:space="preserve">interdisciplinary </w:t>
      </w:r>
      <w:r w:rsidR="0085440C">
        <w:t>pursuit</w:t>
      </w:r>
      <w:r w:rsidR="00D50F1D">
        <w:t xml:space="preserve">, blending anthropology, sociology, and economic theoretical foundations to lay bare an analytical task political science itself has been </w:t>
      </w:r>
      <w:bookmarkStart w:id="2" w:name="_GoBack"/>
      <w:bookmarkEnd w:id="2"/>
      <w:r w:rsidR="00D50F1D">
        <w:t xml:space="preserve">unable to accomplish.  </w:t>
      </w:r>
      <w:r w:rsidR="00550A0C">
        <w:t>Consistent with the methodological hybridity and interdisciplinarity in the conference call, t</w:t>
      </w:r>
      <w:r w:rsidR="001138A0">
        <w:t xml:space="preserve">his study </w:t>
      </w:r>
      <w:r w:rsidR="004D2863">
        <w:t>uses</w:t>
      </w:r>
      <w:r w:rsidR="00550A0C">
        <w:t xml:space="preserve"> </w:t>
      </w:r>
      <w:r w:rsidR="001138A0">
        <w:t xml:space="preserve">qualitative interviews </w:t>
      </w:r>
      <w:r w:rsidR="0085440C">
        <w:t xml:space="preserve">and participant observation, </w:t>
      </w:r>
      <w:r w:rsidR="00550A0C">
        <w:t>elite interviews</w:t>
      </w:r>
      <w:r w:rsidR="0085440C">
        <w:t>,</w:t>
      </w:r>
      <w:r w:rsidR="00550A0C">
        <w:t xml:space="preserve"> and </w:t>
      </w:r>
      <w:r w:rsidR="001138A0">
        <w:t>survey data collecte</w:t>
      </w:r>
      <w:r w:rsidR="003249BB">
        <w:t xml:space="preserve">d by the author in the capital </w:t>
      </w:r>
      <w:r w:rsidR="00D50F1D">
        <w:t>in July 2018</w:t>
      </w:r>
      <w:r w:rsidR="001138A0">
        <w:t xml:space="preserve"> </w:t>
      </w:r>
      <w:r w:rsidR="004D2863">
        <w:t xml:space="preserve">and May 2019 </w:t>
      </w:r>
      <w:r w:rsidR="001138A0">
        <w:t xml:space="preserve">to </w:t>
      </w:r>
      <w:r w:rsidR="00D50F1D">
        <w:t>analyze</w:t>
      </w:r>
      <w:r w:rsidR="001138A0">
        <w:t xml:space="preserve"> drivers of political malcontent.  In so doing it </w:t>
      </w:r>
      <w:r w:rsidR="004D2863">
        <w:t xml:space="preserve">helps us understand the presidential victory of onetime illegitimate leader </w:t>
      </w:r>
      <w:proofErr w:type="spellStart"/>
      <w:r w:rsidR="004D2863">
        <w:t>Andry</w:t>
      </w:r>
      <w:proofErr w:type="spellEnd"/>
      <w:r w:rsidR="004D2863">
        <w:t xml:space="preserve"> Rajoelina, </w:t>
      </w:r>
      <w:r w:rsidR="001138A0">
        <w:t>becomes predictive of electoral outco</w:t>
      </w:r>
      <w:r w:rsidR="0085440C">
        <w:t xml:space="preserve">mes, helps us to understand </w:t>
      </w:r>
      <w:r w:rsidR="001138A0">
        <w:t xml:space="preserve">Madagascar’s political </w:t>
      </w:r>
      <w:r w:rsidR="00173B5C">
        <w:t>morass</w:t>
      </w:r>
      <w:r w:rsidR="004D2863">
        <w:t>, and unpacks</w:t>
      </w:r>
      <w:r w:rsidR="001138A0">
        <w:t xml:space="preserve"> some of the possible tools that could be employed to break what has become an ever more </w:t>
      </w:r>
      <w:r w:rsidR="00173B5C">
        <w:t>precarious</w:t>
      </w:r>
      <w:r w:rsidR="001138A0">
        <w:t xml:space="preserve"> and rapid cycle of violence, mismanagement, and disarray. </w:t>
      </w:r>
    </w:p>
    <w:p w14:paraId="1DB9F324" w14:textId="76A8FA59" w:rsidR="008B7A3E" w:rsidRDefault="008B7A3E" w:rsidP="00050E2E">
      <w:r>
        <w:t xml:space="preserve"> </w:t>
      </w:r>
    </w:p>
    <w:sectPr w:rsidR="008B7A3E" w:rsidSect="007A1B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drien Ratsimbaharison" w:date="2019-03-06T16:32:00Z" w:initials="AR">
    <w:p w14:paraId="3B8CB864" w14:textId="5A40BE8C" w:rsidR="00FA6153" w:rsidRDefault="00FA6153">
      <w:pPr>
        <w:pStyle w:val="CommentText"/>
      </w:pPr>
      <w:r>
        <w:rPr>
          <w:rStyle w:val="CommentReference"/>
        </w:rPr>
        <w:annotationRef/>
      </w:r>
      <w:r>
        <w:t>Let’s make the title more explicit</w:t>
      </w:r>
      <w:r w:rsidR="00BC1329">
        <w:t xml:space="preserve"> with the main title:</w:t>
      </w:r>
    </w:p>
    <w:p w14:paraId="5662B6E6" w14:textId="365209D5" w:rsidR="00BC1329" w:rsidRDefault="00BC1329">
      <w:pPr>
        <w:pStyle w:val="CommentText"/>
      </w:pPr>
      <w:r>
        <w:t>“Lessons Learned from the 2018 Presidential Election in Madagascar” and sub-title: “Breaking the Cycle of Political Morass”</w:t>
      </w:r>
    </w:p>
  </w:comment>
  <w:comment w:id="1" w:author="Adrien Ratsimbaharison" w:date="2019-03-06T16:38:00Z" w:initials="AR">
    <w:p w14:paraId="29F98E17" w14:textId="4B7C6738" w:rsidR="00BC1329" w:rsidRDefault="00BC1329">
      <w:pPr>
        <w:pStyle w:val="CommentText"/>
      </w:pPr>
      <w:r>
        <w:rPr>
          <w:rStyle w:val="CommentReference"/>
        </w:rPr>
        <w:annotationRef/>
      </w:r>
      <w:r>
        <w:t>Maybe not “at an impasse,” but certainly “had no interest” or “lacked the energy for a competitive election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662B6E6" w15:done="0"/>
  <w15:commentEx w15:paraId="29F98E1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62B6E6" w16cid:durableId="202A74B4"/>
  <w16cid:commentId w16cid:paraId="29F98E17" w16cid:durableId="202A760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63C47" w14:textId="77777777" w:rsidR="00BA2AA5" w:rsidRDefault="00BA2AA5" w:rsidP="00403712">
      <w:r>
        <w:separator/>
      </w:r>
    </w:p>
  </w:endnote>
  <w:endnote w:type="continuationSeparator" w:id="0">
    <w:p w14:paraId="161490FF" w14:textId="77777777" w:rsidR="00BA2AA5" w:rsidRDefault="00BA2AA5" w:rsidP="00403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A6C0D" w14:textId="77777777" w:rsidR="00BA2AA5" w:rsidRDefault="00BA2AA5" w:rsidP="00403712">
      <w:r>
        <w:separator/>
      </w:r>
    </w:p>
  </w:footnote>
  <w:footnote w:type="continuationSeparator" w:id="0">
    <w:p w14:paraId="68459473" w14:textId="77777777" w:rsidR="00BA2AA5" w:rsidRDefault="00BA2AA5" w:rsidP="004037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26D42"/>
    <w:multiLevelType w:val="hybridMultilevel"/>
    <w:tmpl w:val="FA5404CC"/>
    <w:lvl w:ilvl="0" w:tplc="2CAA013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5653D"/>
    <w:multiLevelType w:val="hybridMultilevel"/>
    <w:tmpl w:val="8B3E49B8"/>
    <w:lvl w:ilvl="0" w:tplc="D562CE00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457D55"/>
    <w:multiLevelType w:val="hybridMultilevel"/>
    <w:tmpl w:val="6F8E1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37F7D"/>
    <w:multiLevelType w:val="hybridMultilevel"/>
    <w:tmpl w:val="785A7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30B54"/>
    <w:multiLevelType w:val="hybridMultilevel"/>
    <w:tmpl w:val="17B04378"/>
    <w:lvl w:ilvl="0" w:tplc="0738360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195989"/>
    <w:multiLevelType w:val="hybridMultilevel"/>
    <w:tmpl w:val="3D5C7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drien Ratsimbaharison">
    <w15:presenceInfo w15:providerId="None" w15:userId="Adrien Ratsimbahari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NjUysDA3NjMyMDFX0lEKTi0uzszPAykwrQUAbpVlmiwAAAA="/>
  </w:docVars>
  <w:rsids>
    <w:rsidRoot w:val="00525108"/>
    <w:rsid w:val="00021641"/>
    <w:rsid w:val="0003778F"/>
    <w:rsid w:val="00042247"/>
    <w:rsid w:val="00050E2E"/>
    <w:rsid w:val="00064774"/>
    <w:rsid w:val="0007691F"/>
    <w:rsid w:val="000F122F"/>
    <w:rsid w:val="00101605"/>
    <w:rsid w:val="001138A0"/>
    <w:rsid w:val="00115F56"/>
    <w:rsid w:val="00130386"/>
    <w:rsid w:val="00136891"/>
    <w:rsid w:val="0015493E"/>
    <w:rsid w:val="001549E5"/>
    <w:rsid w:val="00160C63"/>
    <w:rsid w:val="00173B5C"/>
    <w:rsid w:val="00177F53"/>
    <w:rsid w:val="001939F1"/>
    <w:rsid w:val="001A62A6"/>
    <w:rsid w:val="001B2841"/>
    <w:rsid w:val="001E2B7E"/>
    <w:rsid w:val="001F0E04"/>
    <w:rsid w:val="001F1607"/>
    <w:rsid w:val="00200F68"/>
    <w:rsid w:val="002546A0"/>
    <w:rsid w:val="00270DF3"/>
    <w:rsid w:val="00297FD3"/>
    <w:rsid w:val="002E4ED3"/>
    <w:rsid w:val="002F0A19"/>
    <w:rsid w:val="003228CD"/>
    <w:rsid w:val="003249BB"/>
    <w:rsid w:val="0033147D"/>
    <w:rsid w:val="0033226F"/>
    <w:rsid w:val="00334CD4"/>
    <w:rsid w:val="00350ECF"/>
    <w:rsid w:val="003947A8"/>
    <w:rsid w:val="003A4DC1"/>
    <w:rsid w:val="003C0E34"/>
    <w:rsid w:val="003C2500"/>
    <w:rsid w:val="00403712"/>
    <w:rsid w:val="0040797B"/>
    <w:rsid w:val="004924DE"/>
    <w:rsid w:val="004C7A61"/>
    <w:rsid w:val="004D2863"/>
    <w:rsid w:val="004E6BC0"/>
    <w:rsid w:val="00512C08"/>
    <w:rsid w:val="00525108"/>
    <w:rsid w:val="00550A0C"/>
    <w:rsid w:val="005867AF"/>
    <w:rsid w:val="00590142"/>
    <w:rsid w:val="005D04CA"/>
    <w:rsid w:val="00644A6A"/>
    <w:rsid w:val="00647DEB"/>
    <w:rsid w:val="0068598F"/>
    <w:rsid w:val="00687295"/>
    <w:rsid w:val="006D2224"/>
    <w:rsid w:val="006E70F8"/>
    <w:rsid w:val="006F6302"/>
    <w:rsid w:val="00706BBD"/>
    <w:rsid w:val="00741F20"/>
    <w:rsid w:val="00770403"/>
    <w:rsid w:val="00783A35"/>
    <w:rsid w:val="0079495C"/>
    <w:rsid w:val="007A1B8A"/>
    <w:rsid w:val="007C2314"/>
    <w:rsid w:val="007E06E6"/>
    <w:rsid w:val="007F1209"/>
    <w:rsid w:val="007F26EC"/>
    <w:rsid w:val="00800F38"/>
    <w:rsid w:val="00825EE9"/>
    <w:rsid w:val="0085440C"/>
    <w:rsid w:val="0085541B"/>
    <w:rsid w:val="00865F86"/>
    <w:rsid w:val="00871675"/>
    <w:rsid w:val="008A2BAD"/>
    <w:rsid w:val="008B21C3"/>
    <w:rsid w:val="008B7A3E"/>
    <w:rsid w:val="008C4A24"/>
    <w:rsid w:val="00907F46"/>
    <w:rsid w:val="00937E34"/>
    <w:rsid w:val="00955253"/>
    <w:rsid w:val="00960E98"/>
    <w:rsid w:val="00983E75"/>
    <w:rsid w:val="009A11FF"/>
    <w:rsid w:val="00A020E5"/>
    <w:rsid w:val="00A10202"/>
    <w:rsid w:val="00A16730"/>
    <w:rsid w:val="00A87347"/>
    <w:rsid w:val="00AA374D"/>
    <w:rsid w:val="00AB7509"/>
    <w:rsid w:val="00B06396"/>
    <w:rsid w:val="00B303BF"/>
    <w:rsid w:val="00B50813"/>
    <w:rsid w:val="00B67B89"/>
    <w:rsid w:val="00B97F57"/>
    <w:rsid w:val="00BA2AA5"/>
    <w:rsid w:val="00BB1BA1"/>
    <w:rsid w:val="00BB7010"/>
    <w:rsid w:val="00BC1329"/>
    <w:rsid w:val="00BC5FD2"/>
    <w:rsid w:val="00C05B41"/>
    <w:rsid w:val="00C42985"/>
    <w:rsid w:val="00C46167"/>
    <w:rsid w:val="00C92960"/>
    <w:rsid w:val="00D27C68"/>
    <w:rsid w:val="00D42526"/>
    <w:rsid w:val="00D50F1D"/>
    <w:rsid w:val="00DD3BEB"/>
    <w:rsid w:val="00DD4E18"/>
    <w:rsid w:val="00DF09F6"/>
    <w:rsid w:val="00E4603A"/>
    <w:rsid w:val="00E8323E"/>
    <w:rsid w:val="00E96A7B"/>
    <w:rsid w:val="00F0039A"/>
    <w:rsid w:val="00F05516"/>
    <w:rsid w:val="00F36603"/>
    <w:rsid w:val="00F4773C"/>
    <w:rsid w:val="00F51960"/>
    <w:rsid w:val="00F6163F"/>
    <w:rsid w:val="00F61662"/>
    <w:rsid w:val="00F91E19"/>
    <w:rsid w:val="00FA33FC"/>
    <w:rsid w:val="00FA6153"/>
    <w:rsid w:val="00FC6B30"/>
    <w:rsid w:val="00FC7AC8"/>
    <w:rsid w:val="00FD1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356F9"/>
  <w14:defaultImageDpi w14:val="32767"/>
  <w15:docId w15:val="{218C6F20-0203-4779-A019-8858AB035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30386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25108"/>
    <w:rPr>
      <w:b/>
      <w:bCs/>
    </w:rPr>
  </w:style>
  <w:style w:type="paragraph" w:styleId="ListParagraph">
    <w:name w:val="List Paragraph"/>
    <w:basedOn w:val="Normal"/>
    <w:uiPriority w:val="34"/>
    <w:qFormat/>
    <w:rsid w:val="00F91E19"/>
    <w:pPr>
      <w:ind w:left="720"/>
      <w:contextualSpacing/>
    </w:pPr>
  </w:style>
  <w:style w:type="paragraph" w:styleId="FootnoteText">
    <w:name w:val="footnote text"/>
    <w:aliases w:val="single space,ft,Geneva 9,Font: Geneva 9,Boston 10,f,ALTS FOOTNOTE,fn,FOOTNOTES,Footnote Text qer,Paragraph Footnote,Char,PF,Fodnotetekst Tegn,Fodnotetekst Tegn Tegn Tegn Tegn,Fodnotetekst Tegn Tegn Tegn,Footnote"/>
    <w:basedOn w:val="Normal"/>
    <w:link w:val="FootnoteTextChar"/>
    <w:uiPriority w:val="99"/>
    <w:unhideWhenUsed/>
    <w:rsid w:val="00403712"/>
    <w:rPr>
      <w:sz w:val="20"/>
      <w:szCs w:val="20"/>
    </w:rPr>
  </w:style>
  <w:style w:type="character" w:customStyle="1" w:styleId="FootnoteTextChar">
    <w:name w:val="Footnote Text Char"/>
    <w:aliases w:val="single space Char,ft Char,Geneva 9 Char,Font: Geneva 9 Char,Boston 10 Char,f Char,ALTS FOOTNOTE Char,fn Char,FOOTNOTES Char,Footnote Text qer Char,Paragraph Footnote Char,Char Char,PF Char,Fodnotetekst Tegn Char,Footnote Char"/>
    <w:basedOn w:val="DefaultParagraphFont"/>
    <w:link w:val="FootnoteText"/>
    <w:uiPriority w:val="99"/>
    <w:rsid w:val="00403712"/>
    <w:rPr>
      <w:sz w:val="20"/>
      <w:szCs w:val="20"/>
    </w:rPr>
  </w:style>
  <w:style w:type="character" w:styleId="FootnoteReference">
    <w:name w:val="footnote reference"/>
    <w:aliases w:val="16 Point,Superscript 6 Point,ftref,FO,footnote ref"/>
    <w:basedOn w:val="DefaultParagraphFont"/>
    <w:uiPriority w:val="99"/>
    <w:unhideWhenUsed/>
    <w:rsid w:val="0040371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8B7A3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7A3E"/>
    <w:pPr>
      <w:spacing w:after="120"/>
    </w:pPr>
    <w:rPr>
      <w:rFonts w:ascii="Garamond" w:hAnsi="Garamond" w:cstheme="minorBidi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7A3E"/>
    <w:rPr>
      <w:rFonts w:ascii="Garamond" w:hAnsi="Garamond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7A3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A3E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9F6"/>
    <w:pPr>
      <w:spacing w:after="0"/>
    </w:pPr>
    <w:rPr>
      <w:rFonts w:ascii="Times New Roman" w:hAnsi="Times New Roman" w:cs="Times New Roman"/>
      <w:b/>
      <w:bCs/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9F6"/>
    <w:rPr>
      <w:rFonts w:ascii="Times New Roman" w:hAnsi="Times New Roman" w:cs="Times New Roman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1939F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7C68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93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7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Marcus</dc:creator>
  <cp:lastModifiedBy>Adrien Ratsimbaharison</cp:lastModifiedBy>
  <cp:revision>2</cp:revision>
  <cp:lastPrinted>2019-03-06T21:01:00Z</cp:lastPrinted>
  <dcterms:created xsi:type="dcterms:W3CDTF">2019-06-24T07:45:00Z</dcterms:created>
  <dcterms:modified xsi:type="dcterms:W3CDTF">2019-06-24T07:45:00Z</dcterms:modified>
</cp:coreProperties>
</file>